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7533" w:rsidRDefault="006F7533" w:rsidP="006F7533">
      <w:pPr>
        <w:rPr>
          <w:sz w:val="24"/>
          <w:szCs w:val="24"/>
        </w:rPr>
      </w:pPr>
    </w:p>
    <w:p w:rsidR="006F7533" w:rsidRDefault="006F7533" w:rsidP="006F7533">
      <w:pPr>
        <w:rPr>
          <w:sz w:val="24"/>
          <w:szCs w:val="24"/>
        </w:rPr>
      </w:pPr>
    </w:p>
    <w:p w:rsidR="006F7533" w:rsidRDefault="006F7533" w:rsidP="006F7533">
      <w:pPr>
        <w:rPr>
          <w:sz w:val="24"/>
          <w:szCs w:val="24"/>
        </w:rPr>
      </w:pPr>
    </w:p>
    <w:p w:rsidR="006F7533" w:rsidRPr="006F7533" w:rsidRDefault="006F7533" w:rsidP="006F7533">
      <w:pPr>
        <w:rPr>
          <w:rFonts w:ascii="Arial" w:hAnsi="Arial" w:cs="Arial"/>
          <w:sz w:val="24"/>
          <w:szCs w:val="24"/>
        </w:rPr>
      </w:pPr>
    </w:p>
    <w:p w:rsidR="006F7533" w:rsidRPr="006F7533" w:rsidRDefault="00F03C83" w:rsidP="006F7533">
      <w:pPr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</w:t>
      </w:r>
      <w:r w:rsidR="006F7533" w:rsidRPr="006F7533">
        <w:rPr>
          <w:rFonts w:ascii="Arial" w:hAnsi="Arial" w:cs="Arial"/>
          <w:sz w:val="22"/>
          <w:szCs w:val="22"/>
        </w:rPr>
        <w:t>/</w:t>
      </w:r>
      <w:r>
        <w:rPr>
          <w:rFonts w:ascii="Arial" w:hAnsi="Arial" w:cs="Arial"/>
          <w:sz w:val="22"/>
          <w:szCs w:val="22"/>
        </w:rPr>
        <w:t>__</w:t>
      </w:r>
      <w:r w:rsidR="006F7533" w:rsidRPr="006F7533">
        <w:rPr>
          <w:rFonts w:ascii="Arial" w:hAnsi="Arial" w:cs="Arial"/>
          <w:sz w:val="22"/>
          <w:szCs w:val="22"/>
        </w:rPr>
        <w:t>/</w:t>
      </w:r>
      <w:r w:rsidR="00767FEB">
        <w:rPr>
          <w:rFonts w:ascii="Arial" w:hAnsi="Arial" w:cs="Arial"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>___</w:t>
      </w:r>
      <w:r w:rsidR="006F7533" w:rsidRPr="006F7533">
        <w:rPr>
          <w:rFonts w:ascii="Arial" w:hAnsi="Arial" w:cs="Arial"/>
          <w:sz w:val="22"/>
          <w:szCs w:val="22"/>
        </w:rPr>
        <w:br/>
      </w:r>
    </w:p>
    <w:p w:rsidR="00973C9E" w:rsidRPr="006F7533" w:rsidRDefault="00973C9E" w:rsidP="003D14BD">
      <w:pPr>
        <w:spacing w:line="360" w:lineRule="auto"/>
        <w:rPr>
          <w:rFonts w:ascii="Arial" w:hAnsi="Arial" w:cs="Arial"/>
          <w:sz w:val="24"/>
          <w:szCs w:val="24"/>
          <w:lang w:val="en-US"/>
        </w:rPr>
      </w:pPr>
    </w:p>
    <w:p w:rsidR="00AA3F1F" w:rsidRPr="00767FEB" w:rsidRDefault="00AA3F1F" w:rsidP="00AA3F1F">
      <w:pPr>
        <w:keepNext/>
        <w:jc w:val="center"/>
        <w:outlineLvl w:val="0"/>
        <w:rPr>
          <w:sz w:val="28"/>
          <w:szCs w:val="28"/>
        </w:rPr>
      </w:pPr>
      <w:r w:rsidRPr="00767FEB">
        <w:rPr>
          <w:sz w:val="28"/>
          <w:szCs w:val="28"/>
        </w:rPr>
        <w:t>SUMMER TRAINING APPLICATION FORM</w:t>
      </w:r>
    </w:p>
    <w:p w:rsidR="00AA3F1F" w:rsidRPr="006B2943" w:rsidRDefault="00AA3F1F" w:rsidP="00AA3F1F"/>
    <w:p w:rsidR="00AA3F1F" w:rsidRPr="006B2943" w:rsidRDefault="00AA3F1F" w:rsidP="00AA3F1F">
      <w:pPr>
        <w:rPr>
          <w:sz w:val="24"/>
          <w:szCs w:val="24"/>
        </w:rPr>
      </w:pPr>
    </w:p>
    <w:p w:rsidR="00AA3F1F" w:rsidRPr="006B2943" w:rsidRDefault="00767FEB" w:rsidP="00AA3F1F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urname and name</w:t>
      </w:r>
      <w:r w:rsidR="00AA3F1F" w:rsidRPr="006B2943">
        <w:rPr>
          <w:sz w:val="24"/>
          <w:szCs w:val="24"/>
        </w:rPr>
        <w:tab/>
      </w:r>
      <w:r w:rsidR="00AA3F1F" w:rsidRPr="006B2943">
        <w:rPr>
          <w:sz w:val="24"/>
          <w:szCs w:val="24"/>
        </w:rPr>
        <w:tab/>
        <w:t xml:space="preserve">:   </w:t>
      </w:r>
      <w:r w:rsidR="00AA3F1F" w:rsidRPr="006B2943">
        <w:rPr>
          <w:sz w:val="24"/>
          <w:szCs w:val="24"/>
        </w:rPr>
        <w:tab/>
      </w:r>
    </w:p>
    <w:p w:rsidR="00AA3F1F" w:rsidRPr="006B2943" w:rsidRDefault="00767FEB" w:rsidP="00AA3F1F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Identification (ID) number</w:t>
      </w:r>
      <w:r w:rsidR="00AA3F1F" w:rsidRPr="006B2943">
        <w:rPr>
          <w:sz w:val="24"/>
          <w:szCs w:val="24"/>
        </w:rPr>
        <w:tab/>
        <w:t>:</w:t>
      </w:r>
      <w:r w:rsidR="00AA3F1F" w:rsidRPr="006B2943">
        <w:rPr>
          <w:sz w:val="24"/>
          <w:szCs w:val="24"/>
        </w:rPr>
        <w:tab/>
      </w:r>
    </w:p>
    <w:p w:rsidR="00AA3F1F" w:rsidRPr="006B2943" w:rsidRDefault="00767FEB" w:rsidP="00AA3F1F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Father name</w:t>
      </w:r>
      <w:r w:rsidR="00AA3F1F" w:rsidRPr="006B2943">
        <w:rPr>
          <w:sz w:val="24"/>
          <w:szCs w:val="24"/>
        </w:rPr>
        <w:tab/>
      </w:r>
      <w:r w:rsidR="00AA3F1F" w:rsidRPr="006B2943">
        <w:rPr>
          <w:sz w:val="24"/>
          <w:szCs w:val="24"/>
        </w:rPr>
        <w:tab/>
      </w:r>
      <w:r>
        <w:rPr>
          <w:sz w:val="24"/>
          <w:szCs w:val="24"/>
        </w:rPr>
        <w:t xml:space="preserve">            </w:t>
      </w:r>
      <w:r w:rsidR="00AA3F1F" w:rsidRPr="006B2943">
        <w:rPr>
          <w:sz w:val="24"/>
          <w:szCs w:val="24"/>
        </w:rPr>
        <w:t xml:space="preserve">:  </w:t>
      </w:r>
      <w:r w:rsidR="00AA3F1F" w:rsidRPr="006B2943">
        <w:rPr>
          <w:sz w:val="24"/>
          <w:szCs w:val="24"/>
        </w:rPr>
        <w:tab/>
      </w:r>
    </w:p>
    <w:p w:rsidR="008856D3" w:rsidRDefault="00767FEB" w:rsidP="00AA3F1F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Birthplace and date</w:t>
      </w:r>
      <w:r w:rsidR="00AA3F1F" w:rsidRPr="006B2943">
        <w:rPr>
          <w:sz w:val="24"/>
          <w:szCs w:val="24"/>
        </w:rPr>
        <w:tab/>
      </w:r>
      <w:r>
        <w:rPr>
          <w:sz w:val="24"/>
          <w:szCs w:val="24"/>
        </w:rPr>
        <w:t xml:space="preserve">            </w:t>
      </w:r>
      <w:r w:rsidR="00AA3F1F" w:rsidRPr="006B2943">
        <w:rPr>
          <w:sz w:val="24"/>
          <w:szCs w:val="24"/>
        </w:rPr>
        <w:t xml:space="preserve">:  </w:t>
      </w:r>
    </w:p>
    <w:p w:rsidR="00AA3F1F" w:rsidRPr="006B2943" w:rsidRDefault="00AA3F1F" w:rsidP="00AA3F1F">
      <w:pPr>
        <w:spacing w:line="360" w:lineRule="auto"/>
        <w:rPr>
          <w:sz w:val="24"/>
          <w:szCs w:val="24"/>
        </w:rPr>
      </w:pPr>
      <w:r w:rsidRPr="006B2943">
        <w:rPr>
          <w:sz w:val="24"/>
          <w:szCs w:val="24"/>
        </w:rPr>
        <w:tab/>
      </w:r>
    </w:p>
    <w:p w:rsidR="00AA3F1F" w:rsidRDefault="00AA3F1F" w:rsidP="00AA3F1F">
      <w:pPr>
        <w:rPr>
          <w:sz w:val="24"/>
          <w:szCs w:val="24"/>
        </w:rPr>
      </w:pPr>
    </w:p>
    <w:p w:rsidR="008856D3" w:rsidRDefault="008856D3" w:rsidP="00AA3F1F">
      <w:pPr>
        <w:rPr>
          <w:sz w:val="24"/>
          <w:szCs w:val="24"/>
        </w:rPr>
      </w:pPr>
    </w:p>
    <w:p w:rsidR="00AA3F1F" w:rsidRPr="00767FEB" w:rsidRDefault="00767FEB" w:rsidP="00767FEB">
      <w:pPr>
        <w:rPr>
          <w:b/>
          <w:sz w:val="24"/>
          <w:szCs w:val="24"/>
        </w:rPr>
      </w:pPr>
      <w:r w:rsidRPr="00767FEB">
        <w:rPr>
          <w:b/>
          <w:sz w:val="24"/>
          <w:szCs w:val="24"/>
        </w:rPr>
        <w:t>To Whom It May Concern,</w:t>
      </w:r>
    </w:p>
    <w:p w:rsidR="00767FEB" w:rsidRPr="00767FEB" w:rsidRDefault="00767FEB" w:rsidP="00767FEB">
      <w:pPr>
        <w:rPr>
          <w:sz w:val="24"/>
          <w:szCs w:val="24"/>
        </w:rPr>
      </w:pPr>
    </w:p>
    <w:p w:rsidR="00AA3F1F" w:rsidRPr="006B2943" w:rsidRDefault="00767FEB" w:rsidP="00767FEB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A person</w:t>
      </w:r>
      <w:r w:rsidR="00AA3F1F" w:rsidRPr="006B2943">
        <w:rPr>
          <w:sz w:val="24"/>
          <w:szCs w:val="24"/>
        </w:rPr>
        <w:t xml:space="preserve"> whose identi</w:t>
      </w:r>
      <w:r>
        <w:rPr>
          <w:sz w:val="24"/>
          <w:szCs w:val="24"/>
        </w:rPr>
        <w:t>ty</w:t>
      </w:r>
      <w:r w:rsidR="00AA3F1F" w:rsidRPr="006B2943">
        <w:rPr>
          <w:sz w:val="24"/>
          <w:szCs w:val="24"/>
        </w:rPr>
        <w:t xml:space="preserve"> given above is a </w:t>
      </w:r>
      <w:r w:rsidRPr="00767FEB">
        <w:rPr>
          <w:sz w:val="24"/>
          <w:szCs w:val="24"/>
        </w:rPr>
        <w:t>___</w:t>
      </w:r>
      <w:r>
        <w:rPr>
          <w:sz w:val="24"/>
          <w:szCs w:val="24"/>
        </w:rPr>
        <w:t>-</w:t>
      </w:r>
      <w:r w:rsidR="00AA3F1F" w:rsidRPr="006B2943">
        <w:rPr>
          <w:sz w:val="24"/>
          <w:szCs w:val="24"/>
        </w:rPr>
        <w:t xml:space="preserve">year </w:t>
      </w:r>
      <w:r>
        <w:rPr>
          <w:sz w:val="24"/>
          <w:szCs w:val="24"/>
        </w:rPr>
        <w:t xml:space="preserve">undergraduate </w:t>
      </w:r>
      <w:r w:rsidRPr="006B2943">
        <w:rPr>
          <w:sz w:val="24"/>
          <w:szCs w:val="24"/>
        </w:rPr>
        <w:t>student</w:t>
      </w:r>
      <w:r>
        <w:rPr>
          <w:sz w:val="24"/>
          <w:szCs w:val="24"/>
        </w:rPr>
        <w:t xml:space="preserve"> studying </w:t>
      </w:r>
      <w:r w:rsidR="00AA3F1F" w:rsidRPr="006B2943">
        <w:rPr>
          <w:sz w:val="24"/>
          <w:szCs w:val="24"/>
        </w:rPr>
        <w:t>Environmental Engineering</w:t>
      </w:r>
      <w:r>
        <w:rPr>
          <w:sz w:val="24"/>
          <w:szCs w:val="24"/>
        </w:rPr>
        <w:t xml:space="preserve"> at the </w:t>
      </w:r>
      <w:r w:rsidRPr="00767FEB">
        <w:rPr>
          <w:sz w:val="24"/>
          <w:szCs w:val="24"/>
        </w:rPr>
        <w:t>Faculty of Engineering</w:t>
      </w:r>
      <w:r>
        <w:rPr>
          <w:sz w:val="24"/>
          <w:szCs w:val="24"/>
        </w:rPr>
        <w:t>. He/she</w:t>
      </w:r>
      <w:r w:rsidR="00AA3F1F" w:rsidRPr="006B2943">
        <w:rPr>
          <w:sz w:val="24"/>
          <w:szCs w:val="24"/>
        </w:rPr>
        <w:t xml:space="preserve"> is required to complete a </w:t>
      </w:r>
      <w:r>
        <w:rPr>
          <w:sz w:val="24"/>
          <w:szCs w:val="24"/>
        </w:rPr>
        <w:t xml:space="preserve"> </w:t>
      </w:r>
      <w:r w:rsidRPr="00767FEB">
        <w:rPr>
          <w:sz w:val="24"/>
          <w:szCs w:val="24"/>
        </w:rPr>
        <w:t>___</w:t>
      </w:r>
      <w:r w:rsidR="00AA3F1F" w:rsidRPr="006B2943">
        <w:rPr>
          <w:sz w:val="24"/>
          <w:szCs w:val="24"/>
        </w:rPr>
        <w:t>-week summer training</w:t>
      </w:r>
      <w:r>
        <w:rPr>
          <w:sz w:val="24"/>
          <w:szCs w:val="24"/>
        </w:rPr>
        <w:t xml:space="preserve"> (</w:t>
      </w:r>
      <w:r w:rsidR="008856D3">
        <w:rPr>
          <w:sz w:val="24"/>
          <w:szCs w:val="24"/>
        </w:rPr>
        <w:t xml:space="preserve"> </w:t>
      </w:r>
      <w:r w:rsidRPr="00767FEB">
        <w:rPr>
          <w:sz w:val="24"/>
          <w:szCs w:val="24"/>
        </w:rPr>
        <w:t>___</w:t>
      </w:r>
      <w:r>
        <w:rPr>
          <w:sz w:val="24"/>
          <w:szCs w:val="24"/>
        </w:rPr>
        <w:t xml:space="preserve"> days) before his/her graduation</w:t>
      </w:r>
      <w:r w:rsidR="00AA3F1F" w:rsidRPr="006B2943">
        <w:rPr>
          <w:sz w:val="24"/>
          <w:szCs w:val="24"/>
        </w:rPr>
        <w:t xml:space="preserve">. I hope you </w:t>
      </w:r>
      <w:r w:rsidRPr="00767FEB">
        <w:rPr>
          <w:sz w:val="24"/>
          <w:szCs w:val="24"/>
        </w:rPr>
        <w:t>give an opportunity</w:t>
      </w:r>
      <w:r w:rsidR="00AA3F1F" w:rsidRPr="006B2943">
        <w:rPr>
          <w:sz w:val="24"/>
          <w:szCs w:val="24"/>
        </w:rPr>
        <w:t xml:space="preserve"> h</w:t>
      </w:r>
      <w:r>
        <w:rPr>
          <w:sz w:val="24"/>
          <w:szCs w:val="24"/>
        </w:rPr>
        <w:t>im/her</w:t>
      </w:r>
      <w:r w:rsidR="00AA3F1F" w:rsidRPr="006B2943">
        <w:rPr>
          <w:sz w:val="24"/>
          <w:szCs w:val="24"/>
        </w:rPr>
        <w:t xml:space="preserve"> </w:t>
      </w:r>
      <w:r>
        <w:rPr>
          <w:sz w:val="24"/>
          <w:szCs w:val="24"/>
        </w:rPr>
        <w:t>to work</w:t>
      </w:r>
      <w:r w:rsidR="00AA3F1F" w:rsidRPr="006B2943">
        <w:rPr>
          <w:sz w:val="24"/>
          <w:szCs w:val="24"/>
        </w:rPr>
        <w:t xml:space="preserve"> in your establishment for the training period. </w:t>
      </w:r>
    </w:p>
    <w:p w:rsidR="00AA3F1F" w:rsidRPr="006B2943" w:rsidRDefault="00AA3F1F" w:rsidP="00AA3F1F">
      <w:pPr>
        <w:spacing w:line="360" w:lineRule="auto"/>
        <w:rPr>
          <w:sz w:val="24"/>
          <w:szCs w:val="24"/>
        </w:rPr>
      </w:pPr>
    </w:p>
    <w:p w:rsidR="00AA3F1F" w:rsidRPr="006B2943" w:rsidRDefault="00AA3F1F" w:rsidP="00AA3F1F">
      <w:pPr>
        <w:spacing w:line="360" w:lineRule="auto"/>
        <w:rPr>
          <w:sz w:val="24"/>
          <w:szCs w:val="24"/>
        </w:rPr>
      </w:pPr>
      <w:r w:rsidRPr="006B2943">
        <w:rPr>
          <w:sz w:val="24"/>
          <w:szCs w:val="24"/>
        </w:rPr>
        <w:t>Sincerely yours,</w:t>
      </w:r>
    </w:p>
    <w:p w:rsidR="00AA3F1F" w:rsidRPr="006B2943" w:rsidRDefault="00AA3F1F" w:rsidP="00AA3F1F">
      <w:pPr>
        <w:spacing w:line="360" w:lineRule="auto"/>
        <w:rPr>
          <w:sz w:val="24"/>
          <w:szCs w:val="24"/>
        </w:rPr>
      </w:pPr>
    </w:p>
    <w:p w:rsidR="00AA3F1F" w:rsidRDefault="00AA3F1F" w:rsidP="00AA3F1F">
      <w:pPr>
        <w:spacing w:line="360" w:lineRule="auto"/>
        <w:rPr>
          <w:sz w:val="24"/>
          <w:szCs w:val="24"/>
        </w:rPr>
      </w:pPr>
    </w:p>
    <w:p w:rsidR="00767FEB" w:rsidRDefault="00767FEB" w:rsidP="00AA3F1F">
      <w:pPr>
        <w:spacing w:line="360" w:lineRule="auto"/>
        <w:rPr>
          <w:sz w:val="24"/>
          <w:szCs w:val="24"/>
        </w:rPr>
      </w:pPr>
    </w:p>
    <w:p w:rsidR="00767FEB" w:rsidRPr="006B2943" w:rsidRDefault="00767FEB" w:rsidP="00AA3F1F">
      <w:pPr>
        <w:spacing w:line="360" w:lineRule="auto"/>
        <w:rPr>
          <w:sz w:val="24"/>
          <w:szCs w:val="24"/>
        </w:rPr>
      </w:pPr>
    </w:p>
    <w:p w:rsidR="00AA3F1F" w:rsidRPr="00767FEB" w:rsidRDefault="00767FEB" w:rsidP="00AA3F1F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</w:t>
      </w:r>
      <w:r w:rsidR="00AA3F1F" w:rsidRPr="00767FEB">
        <w:rPr>
          <w:b/>
          <w:sz w:val="24"/>
          <w:szCs w:val="24"/>
        </w:rPr>
        <w:t xml:space="preserve">Prof. Dr. </w:t>
      </w:r>
      <w:r w:rsidR="00421033">
        <w:rPr>
          <w:b/>
          <w:sz w:val="24"/>
          <w:szCs w:val="24"/>
        </w:rPr>
        <w:t>Ömer Akgiray</w:t>
      </w:r>
    </w:p>
    <w:p w:rsidR="006C0E27" w:rsidRPr="00767FEB" w:rsidRDefault="00767FEB" w:rsidP="003D14BD">
      <w:pPr>
        <w:spacing w:line="360" w:lineRule="auto"/>
      </w:pPr>
      <w:r>
        <w:t xml:space="preserve">   </w:t>
      </w:r>
      <w:r w:rsidRPr="00767FEB">
        <w:t>(</w:t>
      </w:r>
      <w:r w:rsidR="00AA3F1F" w:rsidRPr="00767FEB">
        <w:t>Chairman of the Department</w:t>
      </w:r>
      <w:r w:rsidRPr="00767FEB">
        <w:t>)</w:t>
      </w:r>
      <w:bookmarkStart w:id="0" w:name="_GoBack"/>
      <w:bookmarkEnd w:id="0"/>
    </w:p>
    <w:sectPr w:rsidR="006C0E27" w:rsidRPr="00767FEB" w:rsidSect="001C7417">
      <w:headerReference w:type="default" r:id="rId6"/>
      <w:footerReference w:type="default" r:id="rId7"/>
      <w:pgSz w:w="11906" w:h="16838"/>
      <w:pgMar w:top="2098" w:right="1134" w:bottom="1134" w:left="1418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16AD" w:rsidRDefault="002016AD" w:rsidP="003A636B">
      <w:r>
        <w:separator/>
      </w:r>
    </w:p>
  </w:endnote>
  <w:endnote w:type="continuationSeparator" w:id="0">
    <w:p w:rsidR="002016AD" w:rsidRDefault="002016AD" w:rsidP="003A63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5DC8" w:rsidRPr="00D35DC8" w:rsidRDefault="00D35DC8" w:rsidP="00D35DC8">
    <w:pPr>
      <w:pStyle w:val="Footer"/>
      <w:pBdr>
        <w:top w:val="single" w:sz="4" w:space="1" w:color="auto"/>
      </w:pBdr>
      <w:spacing w:line="264" w:lineRule="auto"/>
      <w:jc w:val="center"/>
      <w:rPr>
        <w:lang w:val="en-US"/>
      </w:rPr>
    </w:pPr>
    <w:r w:rsidRPr="00D35DC8">
      <w:rPr>
        <w:lang w:val="en-US"/>
      </w:rPr>
      <w:t xml:space="preserve">Marmara </w:t>
    </w:r>
    <w:r w:rsidR="008F3A9D">
      <w:rPr>
        <w:lang w:val="en-US"/>
      </w:rPr>
      <w:t>University</w:t>
    </w:r>
    <w:r w:rsidRPr="00D35DC8">
      <w:rPr>
        <w:lang w:val="en-US"/>
      </w:rPr>
      <w:t xml:space="preserve">, </w:t>
    </w:r>
    <w:r w:rsidR="008F3A9D">
      <w:rPr>
        <w:lang w:val="en-US"/>
      </w:rPr>
      <w:t>Engineering Faculty</w:t>
    </w:r>
    <w:r w:rsidR="006F7533">
      <w:rPr>
        <w:lang w:val="en-US"/>
      </w:rPr>
      <w:t xml:space="preserve">, </w:t>
    </w:r>
    <w:r w:rsidR="008F3A9D">
      <w:rPr>
        <w:lang w:val="en-US"/>
      </w:rPr>
      <w:t>Environmental Engineering Department, 34</w:t>
    </w:r>
    <w:r w:rsidR="00421033">
      <w:rPr>
        <w:lang w:val="en-US"/>
      </w:rPr>
      <w:t xml:space="preserve">854 </w:t>
    </w:r>
    <w:proofErr w:type="spellStart"/>
    <w:r w:rsidR="00421033">
      <w:rPr>
        <w:lang w:val="en-US"/>
      </w:rPr>
      <w:t>Maltepe</w:t>
    </w:r>
    <w:proofErr w:type="spellEnd"/>
    <w:r w:rsidRPr="00D35DC8">
      <w:rPr>
        <w:lang w:val="en-US"/>
      </w:rPr>
      <w:t xml:space="preserve">, </w:t>
    </w:r>
    <w:r w:rsidR="008F3A9D">
      <w:rPr>
        <w:lang w:val="en-US"/>
      </w:rPr>
      <w:t>I</w:t>
    </w:r>
    <w:r w:rsidRPr="00D35DC8">
      <w:rPr>
        <w:lang w:val="en-US"/>
      </w:rPr>
      <w:t>stanbul</w:t>
    </w:r>
  </w:p>
  <w:p w:rsidR="00D35DC8" w:rsidRPr="00D35DC8" w:rsidRDefault="00D35DC8" w:rsidP="00D35DC8">
    <w:pPr>
      <w:pStyle w:val="Footer"/>
      <w:spacing w:line="264" w:lineRule="auto"/>
      <w:jc w:val="center"/>
      <w:rPr>
        <w:lang w:val="en-US"/>
      </w:rPr>
    </w:pPr>
    <w:r w:rsidRPr="00D35DC8">
      <w:rPr>
        <w:lang w:val="en-US"/>
      </w:rPr>
      <w:t xml:space="preserve">Tel. </w:t>
    </w:r>
    <w:r w:rsidR="008F3A9D">
      <w:rPr>
        <w:lang w:val="en-US"/>
      </w:rPr>
      <w:t xml:space="preserve">+90 </w:t>
    </w:r>
    <w:r w:rsidR="00421033">
      <w:rPr>
        <w:lang w:val="en-US"/>
      </w:rPr>
      <w:t>216-348 02 92</w:t>
    </w:r>
    <w:r w:rsidRPr="00D35DC8">
      <w:rPr>
        <w:lang w:val="en-US"/>
      </w:rPr>
      <w:t xml:space="preserve"> Fax. </w:t>
    </w:r>
    <w:r w:rsidR="008F3A9D">
      <w:rPr>
        <w:lang w:val="en-US"/>
      </w:rPr>
      <w:t xml:space="preserve">+90 </w:t>
    </w:r>
    <w:r w:rsidRPr="00D35DC8">
      <w:rPr>
        <w:lang w:val="en-US"/>
      </w:rPr>
      <w:t xml:space="preserve">216 348 </w:t>
    </w:r>
    <w:r w:rsidR="00421033">
      <w:rPr>
        <w:lang w:val="en-US"/>
      </w:rPr>
      <w:t>0293</w:t>
    </w:r>
    <w:r w:rsidRPr="00D35DC8">
      <w:rPr>
        <w:lang w:val="en-US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16AD" w:rsidRDefault="002016AD" w:rsidP="003A636B">
      <w:r>
        <w:separator/>
      </w:r>
    </w:p>
  </w:footnote>
  <w:footnote w:type="continuationSeparator" w:id="0">
    <w:p w:rsidR="002016AD" w:rsidRDefault="002016AD" w:rsidP="003A63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0B3E" w:rsidRDefault="001119AD" w:rsidP="00100B3E">
    <w:pPr>
      <w:pStyle w:val="Header"/>
      <w:jc w:val="center"/>
      <w:rPr>
        <w:rFonts w:ascii="Arial" w:hAnsi="Arial" w:cs="Arial"/>
        <w:sz w:val="26"/>
        <w:szCs w:val="26"/>
      </w:rPr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23495</wp:posOffset>
          </wp:positionH>
          <wp:positionV relativeFrom="paragraph">
            <wp:posOffset>55245</wp:posOffset>
          </wp:positionV>
          <wp:extent cx="840105" cy="830580"/>
          <wp:effectExtent l="19050" t="0" r="0" b="0"/>
          <wp:wrapNone/>
          <wp:docPr id="1" name="Resim 1" descr="Marmar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rmara 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9445" t="4800" r="5379" b="8000"/>
                  <a:stretch>
                    <a:fillRect/>
                  </a:stretch>
                </pic:blipFill>
                <pic:spPr bwMode="auto">
                  <a:xfrm>
                    <a:off x="0" y="0"/>
                    <a:ext cx="840105" cy="8305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D35DC8" w:rsidRPr="00767FEB" w:rsidRDefault="00D35DC8" w:rsidP="00100B3E">
    <w:pPr>
      <w:pStyle w:val="Header"/>
      <w:jc w:val="center"/>
      <w:rPr>
        <w:rFonts w:ascii="Arial" w:hAnsi="Arial" w:cs="Arial"/>
        <w:sz w:val="26"/>
        <w:szCs w:val="26"/>
      </w:rPr>
    </w:pPr>
    <w:r w:rsidRPr="00767FEB">
      <w:rPr>
        <w:rFonts w:ascii="Arial" w:hAnsi="Arial" w:cs="Arial"/>
        <w:sz w:val="26"/>
        <w:szCs w:val="26"/>
      </w:rPr>
      <w:t xml:space="preserve">MARMARA </w:t>
    </w:r>
    <w:r w:rsidR="009535CF" w:rsidRPr="00767FEB">
      <w:rPr>
        <w:rFonts w:ascii="Arial" w:hAnsi="Arial" w:cs="Arial"/>
        <w:sz w:val="26"/>
        <w:szCs w:val="26"/>
      </w:rPr>
      <w:t>UNIVERSITY</w:t>
    </w:r>
  </w:p>
  <w:p w:rsidR="006F7533" w:rsidRPr="00767FEB" w:rsidRDefault="009535CF" w:rsidP="001C7417">
    <w:pPr>
      <w:pStyle w:val="Header"/>
      <w:spacing w:line="340" w:lineRule="exact"/>
      <w:jc w:val="center"/>
      <w:rPr>
        <w:rFonts w:ascii="Arial" w:hAnsi="Arial" w:cs="Arial"/>
        <w:sz w:val="26"/>
        <w:szCs w:val="26"/>
      </w:rPr>
    </w:pPr>
    <w:r w:rsidRPr="00767FEB">
      <w:rPr>
        <w:rFonts w:ascii="Arial" w:hAnsi="Arial" w:cs="Arial"/>
        <w:sz w:val="26"/>
        <w:szCs w:val="26"/>
      </w:rPr>
      <w:t>ENGINEERING FACULTY</w:t>
    </w:r>
  </w:p>
  <w:p w:rsidR="00D35DC8" w:rsidRPr="00767FEB" w:rsidRDefault="009535CF" w:rsidP="001C7417">
    <w:pPr>
      <w:pStyle w:val="Header"/>
      <w:spacing w:line="340" w:lineRule="exact"/>
      <w:jc w:val="center"/>
      <w:rPr>
        <w:rFonts w:ascii="Arial" w:hAnsi="Arial" w:cs="Arial"/>
        <w:sz w:val="26"/>
        <w:szCs w:val="26"/>
        <w:lang w:val="en-US"/>
      </w:rPr>
    </w:pPr>
    <w:r w:rsidRPr="00767FEB">
      <w:rPr>
        <w:rFonts w:ascii="Arial" w:hAnsi="Arial" w:cs="Arial"/>
        <w:sz w:val="26"/>
        <w:szCs w:val="26"/>
        <w:lang w:val="en-US"/>
      </w:rPr>
      <w:t>Environmental Engineering Department</w:t>
    </w:r>
  </w:p>
  <w:p w:rsidR="00D35DC8" w:rsidRDefault="00D35DC8" w:rsidP="00D35DC8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57"/>
  <w:drawingGridVerticalSpacing w:val="5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zA0tbQwMwTyjJR0lIJTi4sz8/NACoxrAV/Jto4sAAAA"/>
  </w:docVars>
  <w:rsids>
    <w:rsidRoot w:val="008D3FBF"/>
    <w:rsid w:val="00042EEC"/>
    <w:rsid w:val="000D2C50"/>
    <w:rsid w:val="00100B3E"/>
    <w:rsid w:val="001119AD"/>
    <w:rsid w:val="00166F31"/>
    <w:rsid w:val="001C7417"/>
    <w:rsid w:val="002016AD"/>
    <w:rsid w:val="002175E5"/>
    <w:rsid w:val="00224CB5"/>
    <w:rsid w:val="002422CB"/>
    <w:rsid w:val="002716B3"/>
    <w:rsid w:val="003019D0"/>
    <w:rsid w:val="003175F9"/>
    <w:rsid w:val="00343CFB"/>
    <w:rsid w:val="00344D6F"/>
    <w:rsid w:val="00365013"/>
    <w:rsid w:val="00370837"/>
    <w:rsid w:val="003A2363"/>
    <w:rsid w:val="003A636B"/>
    <w:rsid w:val="003D14BD"/>
    <w:rsid w:val="00421033"/>
    <w:rsid w:val="004215A9"/>
    <w:rsid w:val="00473D81"/>
    <w:rsid w:val="0053135C"/>
    <w:rsid w:val="0059381F"/>
    <w:rsid w:val="005D0F4E"/>
    <w:rsid w:val="005D361A"/>
    <w:rsid w:val="00642051"/>
    <w:rsid w:val="00680B7E"/>
    <w:rsid w:val="006A5026"/>
    <w:rsid w:val="006B1D44"/>
    <w:rsid w:val="006C0E27"/>
    <w:rsid w:val="006D4D14"/>
    <w:rsid w:val="006F7533"/>
    <w:rsid w:val="006F79B9"/>
    <w:rsid w:val="0071616C"/>
    <w:rsid w:val="007307C6"/>
    <w:rsid w:val="00767FEB"/>
    <w:rsid w:val="007B476B"/>
    <w:rsid w:val="007E3F05"/>
    <w:rsid w:val="007E675E"/>
    <w:rsid w:val="007E7BB6"/>
    <w:rsid w:val="00805D40"/>
    <w:rsid w:val="008130A7"/>
    <w:rsid w:val="0082104B"/>
    <w:rsid w:val="008856D3"/>
    <w:rsid w:val="008D3FBF"/>
    <w:rsid w:val="008F3A9D"/>
    <w:rsid w:val="009471DA"/>
    <w:rsid w:val="009535CF"/>
    <w:rsid w:val="00973C9E"/>
    <w:rsid w:val="00975EBF"/>
    <w:rsid w:val="00985FBA"/>
    <w:rsid w:val="009B0AB6"/>
    <w:rsid w:val="009F291C"/>
    <w:rsid w:val="00A05E15"/>
    <w:rsid w:val="00A1327A"/>
    <w:rsid w:val="00A17779"/>
    <w:rsid w:val="00A467AD"/>
    <w:rsid w:val="00A6276C"/>
    <w:rsid w:val="00A67A84"/>
    <w:rsid w:val="00A767E4"/>
    <w:rsid w:val="00AA3F1F"/>
    <w:rsid w:val="00AF5536"/>
    <w:rsid w:val="00AF7A07"/>
    <w:rsid w:val="00B527A7"/>
    <w:rsid w:val="00B6564E"/>
    <w:rsid w:val="00B84994"/>
    <w:rsid w:val="00BA3D80"/>
    <w:rsid w:val="00BB56C1"/>
    <w:rsid w:val="00BE7487"/>
    <w:rsid w:val="00C37A8D"/>
    <w:rsid w:val="00CB3695"/>
    <w:rsid w:val="00CC6050"/>
    <w:rsid w:val="00CD498B"/>
    <w:rsid w:val="00D35DC8"/>
    <w:rsid w:val="00D54FEB"/>
    <w:rsid w:val="00DA736A"/>
    <w:rsid w:val="00DE1D87"/>
    <w:rsid w:val="00DE2EBC"/>
    <w:rsid w:val="00DF412D"/>
    <w:rsid w:val="00E81D96"/>
    <w:rsid w:val="00EA5633"/>
    <w:rsid w:val="00EB376B"/>
    <w:rsid w:val="00EB6857"/>
    <w:rsid w:val="00F03959"/>
    <w:rsid w:val="00F03C83"/>
    <w:rsid w:val="00F77437"/>
    <w:rsid w:val="00FB1ACF"/>
    <w:rsid w:val="00FE5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AFF5303"/>
  <w15:docId w15:val="{AAA7CC72-8B8B-4A98-B714-5AE54B1D9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3FBF"/>
  </w:style>
  <w:style w:type="paragraph" w:styleId="Heading1">
    <w:name w:val="heading 1"/>
    <w:basedOn w:val="Normal"/>
    <w:next w:val="Normal"/>
    <w:qFormat/>
    <w:rsid w:val="008D3FBF"/>
    <w:pPr>
      <w:keepNext/>
      <w:jc w:val="center"/>
      <w:outlineLvl w:val="0"/>
    </w:pPr>
    <w:rPr>
      <w:sz w:val="26"/>
    </w:rPr>
  </w:style>
  <w:style w:type="paragraph" w:styleId="Heading2">
    <w:name w:val="heading 2"/>
    <w:basedOn w:val="Normal"/>
    <w:next w:val="Normal"/>
    <w:qFormat/>
    <w:rsid w:val="008D3FBF"/>
    <w:pPr>
      <w:keepNext/>
      <w:spacing w:line="340" w:lineRule="exact"/>
      <w:jc w:val="both"/>
      <w:outlineLvl w:val="1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sid w:val="008D3FBF"/>
  </w:style>
  <w:style w:type="character" w:styleId="FootnoteReference">
    <w:name w:val="footnote reference"/>
    <w:basedOn w:val="DefaultParagraphFont"/>
    <w:semiHidden/>
    <w:rsid w:val="008D3FBF"/>
    <w:rPr>
      <w:vertAlign w:val="superscript"/>
    </w:rPr>
  </w:style>
  <w:style w:type="paragraph" w:styleId="BodyText2">
    <w:name w:val="Body Text 2"/>
    <w:basedOn w:val="Normal"/>
    <w:rsid w:val="008D3FBF"/>
    <w:pPr>
      <w:spacing w:line="360" w:lineRule="auto"/>
      <w:jc w:val="both"/>
    </w:pPr>
    <w:rPr>
      <w:sz w:val="24"/>
      <w:lang w:val="en-GB"/>
    </w:rPr>
  </w:style>
  <w:style w:type="paragraph" w:styleId="BodyText">
    <w:name w:val="Body Text"/>
    <w:basedOn w:val="Normal"/>
    <w:rsid w:val="00AF7A07"/>
    <w:pPr>
      <w:spacing w:after="120"/>
    </w:pPr>
  </w:style>
  <w:style w:type="character" w:styleId="Hyperlink">
    <w:name w:val="Hyperlink"/>
    <w:basedOn w:val="DefaultParagraphFont"/>
    <w:rsid w:val="006C0E27"/>
    <w:rPr>
      <w:color w:val="0000FF"/>
      <w:u w:val="single"/>
    </w:rPr>
  </w:style>
  <w:style w:type="paragraph" w:styleId="BalloonText">
    <w:name w:val="Balloon Text"/>
    <w:basedOn w:val="Normal"/>
    <w:semiHidden/>
    <w:rsid w:val="00F0395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35DC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5DC8"/>
  </w:style>
  <w:style w:type="paragraph" w:styleId="Footer">
    <w:name w:val="footer"/>
    <w:basedOn w:val="Normal"/>
    <w:link w:val="FooterChar"/>
    <w:rsid w:val="00D35DC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5D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rmara University</vt:lpstr>
    </vt:vector>
  </TitlesOfParts>
  <Company/>
  <LinksUpToDate>false</LinksUpToDate>
  <CharactersWithSpaces>611</CharactersWithSpaces>
  <SharedDoc>false</SharedDoc>
  <HLinks>
    <vt:vector size="12" baseType="variant">
      <vt:variant>
        <vt:i4>1507395</vt:i4>
      </vt:variant>
      <vt:variant>
        <vt:i4>3</vt:i4>
      </vt:variant>
      <vt:variant>
        <vt:i4>0</vt:i4>
      </vt:variant>
      <vt:variant>
        <vt:i4>5</vt:i4>
      </vt:variant>
      <vt:variant>
        <vt:lpwstr>http://mebig.marmara.edu.tr/</vt:lpwstr>
      </vt:variant>
      <vt:variant>
        <vt:lpwstr/>
      </vt:variant>
      <vt:variant>
        <vt:i4>1835067</vt:i4>
      </vt:variant>
      <vt:variant>
        <vt:i4>0</vt:i4>
      </vt:variant>
      <vt:variant>
        <vt:i4>0</vt:i4>
      </vt:variant>
      <vt:variant>
        <vt:i4>5</vt:i4>
      </vt:variant>
      <vt:variant>
        <vt:lpwstr>mailto:baris.calli@marmara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mara University</dc:title>
  <dc:creator>Defne</dc:creator>
  <cp:lastModifiedBy>Sedat Yalçınkaya</cp:lastModifiedBy>
  <cp:revision>3</cp:revision>
  <cp:lastPrinted>2011-01-17T08:35:00Z</cp:lastPrinted>
  <dcterms:created xsi:type="dcterms:W3CDTF">2019-03-26T11:45:00Z</dcterms:created>
  <dcterms:modified xsi:type="dcterms:W3CDTF">2023-08-22T12:39:00Z</dcterms:modified>
</cp:coreProperties>
</file>